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FD072" w14:textId="77777777" w:rsidR="005B2FB5" w:rsidRPr="00EF3355" w:rsidRDefault="005B2FB5" w:rsidP="005B2FB5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14:paraId="436C9369" w14:textId="77777777" w:rsidR="005B2FB5" w:rsidRPr="006D769C" w:rsidRDefault="005B2FB5" w:rsidP="005B2FB5">
      <w:pPr>
        <w:pStyle w:val="Web"/>
        <w:rPr>
          <w:rFonts w:asciiTheme="majorEastAsia" w:hAnsiTheme="majorEastAsia" w:cs="Calibri"/>
          <w:color w:val="000000"/>
        </w:rPr>
      </w:pPr>
    </w:p>
    <w:p w14:paraId="1D2FB1F0" w14:textId="71325BE7" w:rsidR="00CB2197" w:rsidRDefault="00304461" w:rsidP="005B2FB5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/>
          <w:color w:val="000000"/>
          <w:lang w:eastAsia="zh-TW"/>
        </w:rPr>
        <w:t>8</w:t>
      </w:r>
      <w:r w:rsidR="00707175">
        <w:rPr>
          <w:rFonts w:asciiTheme="majorEastAsia" w:eastAsiaTheme="majorEastAsia" w:hAnsiTheme="majorEastAsia" w:cs="Calibri" w:hint="eastAsia"/>
          <w:color w:val="000000"/>
          <w:lang w:eastAsia="zh-TW"/>
        </w:rPr>
        <w:t>月</w:t>
      </w:r>
      <w:r w:rsidR="005B2FB5" w:rsidRPr="00EF3355">
        <w:rPr>
          <w:rFonts w:asciiTheme="majorEastAsia" w:eastAsiaTheme="majorEastAsia" w:hAnsiTheme="majorEastAsia" w:cs="Calibri" w:hint="eastAsia"/>
          <w:color w:val="000000"/>
        </w:rPr>
        <w:t>協進之聲</w:t>
      </w:r>
      <w:r w:rsidR="00F71FC2">
        <w:rPr>
          <w:rFonts w:asciiTheme="majorEastAsia" w:eastAsiaTheme="majorEastAsia" w:hAnsiTheme="majorEastAsia" w:cs="Calibri" w:hint="eastAsia"/>
          <w:color w:val="000000"/>
          <w:lang w:eastAsia="zh-HK"/>
        </w:rPr>
        <w:t>又有得聽</w:t>
      </w:r>
      <w:r w:rsidR="00707175">
        <w:rPr>
          <w:rFonts w:asciiTheme="majorEastAsia" w:eastAsiaTheme="majorEastAsia" w:hAnsiTheme="majorEastAsia" w:cs="Calibri" w:hint="eastAsia"/>
          <w:color w:val="000000"/>
        </w:rPr>
        <w:t>，</w:t>
      </w:r>
      <w:r w:rsidR="00F71FC2">
        <w:rPr>
          <w:rFonts w:asciiTheme="majorEastAsia" w:eastAsiaTheme="majorEastAsia" w:hAnsiTheme="majorEastAsia" w:cs="Calibri" w:hint="eastAsia"/>
          <w:color w:val="000000"/>
        </w:rPr>
        <w:t>節目簡介如下</w:t>
      </w:r>
      <w:proofErr w:type="gramStart"/>
      <w:r w:rsidR="00F71FC2">
        <w:rPr>
          <w:rFonts w:asciiTheme="majorEastAsia" w:eastAsiaTheme="majorEastAsia" w:hAnsiTheme="majorEastAsia" w:cs="Calibri" w:hint="eastAsia"/>
          <w:color w:val="000000"/>
        </w:rPr>
        <w:t>︰</w:t>
      </w:r>
      <w:proofErr w:type="gramEnd"/>
    </w:p>
    <w:p w14:paraId="4CA79552" w14:textId="77777777" w:rsidR="00304461" w:rsidRDefault="00304461" w:rsidP="00707175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7E7EC8F8" w14:textId="037F7B3D" w:rsidR="00707175" w:rsidRPr="002D7B53" w:rsidRDefault="00F03905" w:rsidP="00707175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1</w:t>
      </w:r>
      <w:r w:rsidR="00EF3355" w:rsidRPr="00EF3355">
        <w:rPr>
          <w:rFonts w:asciiTheme="majorEastAsia" w:eastAsiaTheme="majorEastAsia" w:hAnsiTheme="majorEastAsia" w:cs="Calibri"/>
          <w:color w:val="000000"/>
        </w:rPr>
        <w:t xml:space="preserve">. </w:t>
      </w:r>
      <w:r w:rsidR="003C5DA3" w:rsidRPr="003C5DA3">
        <w:rPr>
          <w:rFonts w:asciiTheme="majorEastAsia" w:hAnsiTheme="majorEastAsia" w:cs="Calibri" w:hint="eastAsia"/>
          <w:color w:val="000000"/>
        </w:rPr>
        <w:t>協進家書</w:t>
      </w:r>
      <w:r w:rsidR="003C5DA3" w:rsidRPr="003C5DA3">
        <w:rPr>
          <w:rFonts w:asciiTheme="majorEastAsia" w:hAnsiTheme="majorEastAsia" w:cs="Calibri"/>
          <w:color w:val="000000"/>
        </w:rPr>
        <w:t xml:space="preserve"> – </w:t>
      </w:r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>Toni</w:t>
      </w:r>
    </w:p>
    <w:p w14:paraId="7F1E1F87" w14:textId="4FFD6324" w:rsidR="00D24367" w:rsidRDefault="00707175" w:rsidP="00A43BC0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 w:rsidR="00304461"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304461"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 w:rsidR="00304461"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 w:rsidR="00304461"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 w:rsidR="00304461"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訪問</w:t>
      </w:r>
      <w:r w:rsidR="00304461">
        <w:rPr>
          <w:rFonts w:asciiTheme="majorEastAsia" w:eastAsiaTheme="majorEastAsia" w:hAnsiTheme="majorEastAsia" w:cs="Calibri" w:hint="eastAsia"/>
          <w:color w:val="000000"/>
          <w:lang w:eastAsia="zh-TW"/>
        </w:rPr>
        <w:t>I</w:t>
      </w:r>
      <w:r w:rsidR="00304461">
        <w:rPr>
          <w:rFonts w:asciiTheme="majorEastAsia" w:eastAsiaTheme="majorEastAsia" w:hAnsiTheme="majorEastAsia" w:cs="Calibri"/>
          <w:color w:val="000000"/>
          <w:lang w:eastAsia="zh-TW"/>
        </w:rPr>
        <w:t>T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同事</w:t>
      </w:r>
      <w:r w:rsidR="00304461">
        <w:rPr>
          <w:rFonts w:asciiTheme="majorEastAsia" w:eastAsiaTheme="majorEastAsia" w:hAnsiTheme="majorEastAsia" w:cs="Calibri"/>
          <w:color w:val="000000"/>
          <w:lang w:eastAsia="zh-TW"/>
        </w:rPr>
        <w:t>Toni</w:t>
      </w:r>
      <w:r w:rsidR="002D7B53">
        <w:rPr>
          <w:rFonts w:asciiTheme="majorEastAsia" w:eastAsiaTheme="majorEastAsia" w:hAnsiTheme="majorEastAsia" w:cs="Calibri"/>
          <w:color w:val="000000"/>
          <w:lang w:eastAsia="zh-HK"/>
        </w:rPr>
        <w:t xml:space="preserve"> (</w:t>
      </w:r>
      <w:r w:rsidR="00304461">
        <w:rPr>
          <w:rFonts w:asciiTheme="majorEastAsia" w:eastAsiaTheme="majorEastAsia" w:hAnsiTheme="majorEastAsia" w:cs="Calibri" w:hint="eastAsia"/>
          <w:color w:val="000000"/>
          <w:lang w:eastAsia="zh-TW"/>
        </w:rPr>
        <w:t>黃冬妮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TW"/>
        </w:rPr>
        <w:t>)</w:t>
      </w:r>
      <w:r w:rsidR="004A2275">
        <w:rPr>
          <w:rFonts w:asciiTheme="majorEastAsia" w:eastAsiaTheme="majorEastAsia" w:hAnsiTheme="majorEastAsia" w:cs="Calibri" w:hint="eastAsia"/>
          <w:color w:val="000000"/>
          <w:lang w:eastAsia="zh-HK"/>
        </w:rPr>
        <w:t>，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佢會</w:t>
      </w:r>
      <w:r w:rsidR="003C5DA3">
        <w:rPr>
          <w:rFonts w:asciiTheme="majorEastAsia" w:eastAsiaTheme="majorEastAsia" w:hAnsiTheme="majorEastAsia" w:cs="Calibri" w:hint="eastAsia"/>
          <w:color w:val="000000"/>
          <w:lang w:eastAsia="zh-TW"/>
        </w:rPr>
        <w:t>分享工作點滴</w:t>
      </w:r>
      <w:r w:rsidR="00304461">
        <w:rPr>
          <w:rFonts w:asciiTheme="majorEastAsia" w:eastAsiaTheme="majorEastAsia" w:hAnsiTheme="majorEastAsia" w:cs="Calibri" w:hint="eastAsia"/>
          <w:color w:val="000000"/>
          <w:lang w:eastAsia="zh-TW"/>
        </w:rPr>
        <w:t>以及喜好，等大家對佢有多點認識。</w:t>
      </w:r>
    </w:p>
    <w:p w14:paraId="41AC75B4" w14:textId="24A11709" w:rsidR="00C55FEF" w:rsidRPr="00304461" w:rsidRDefault="00C55FEF" w:rsidP="00A43BC0">
      <w:pPr>
        <w:pStyle w:val="Web"/>
        <w:rPr>
          <w:rFonts w:asciiTheme="majorEastAsia" w:hAnsiTheme="majorEastAsia" w:cs="Calibri"/>
          <w:color w:val="000000"/>
        </w:rPr>
      </w:pPr>
    </w:p>
    <w:p w14:paraId="6DBDE842" w14:textId="75D236E7" w:rsidR="003C5DA3" w:rsidRPr="00304461" w:rsidRDefault="003C5DA3" w:rsidP="003C5DA3">
      <w:pPr>
        <w:pStyle w:val="Web"/>
        <w:rPr>
          <w:rFonts w:asciiTheme="majorEastAsia" w:eastAsiaTheme="majorEastAsia" w:hAnsiTheme="majorEastAsia" w:cs="Calibri" w:hint="eastAsia"/>
          <w:color w:val="000000"/>
          <w:lang w:eastAsia="zh-TW"/>
        </w:rPr>
      </w:pP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2.</w:t>
      </w:r>
      <w:r>
        <w:rPr>
          <w:rFonts w:asciiTheme="majorEastAsia" w:hAnsiTheme="majorEastAsia" w:cs="Calibri"/>
          <w:color w:val="000000"/>
        </w:rPr>
        <w:t xml:space="preserve"> </w:t>
      </w:r>
      <w:r w:rsidR="00304461" w:rsidRPr="00304461">
        <w:rPr>
          <w:rFonts w:asciiTheme="majorEastAsia" w:eastAsiaTheme="majorEastAsia" w:hAnsiTheme="majorEastAsia" w:cs="Calibri" w:hint="eastAsia"/>
          <w:color w:val="000000"/>
          <w:lang w:eastAsia="zh-TW"/>
        </w:rPr>
        <w:t>協進家書</w:t>
      </w:r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 xml:space="preserve"> </w:t>
      </w:r>
      <w:proofErr w:type="gramStart"/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>–</w:t>
      </w:r>
      <w:proofErr w:type="gramEnd"/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 xml:space="preserve"> 小文</w:t>
      </w:r>
    </w:p>
    <w:p w14:paraId="6930FA3F" w14:textId="6605DBDB" w:rsidR="003C5DA3" w:rsidRDefault="003C5DA3" w:rsidP="00A43BC0">
      <w:pPr>
        <w:pStyle w:val="Web"/>
        <w:rPr>
          <w:rFonts w:asciiTheme="minorEastAsia" w:eastAsiaTheme="minorEastAsia" w:hAnsiTheme="min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成員</w:t>
      </w:r>
      <w:r w:rsidR="00304461">
        <w:rPr>
          <w:rFonts w:asciiTheme="minorEastAsia" w:eastAsiaTheme="minorEastAsia" w:hAnsiTheme="minorEastAsia" w:cs="Calibri"/>
          <w:color w:val="000000"/>
          <w:lang w:eastAsia="zh-TW"/>
        </w:rPr>
        <w:t>Winnie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訪問服務中心</w:t>
      </w:r>
      <w:r w:rsidR="00304461">
        <w:rPr>
          <w:rFonts w:asciiTheme="minorEastAsia" w:eastAsiaTheme="minorEastAsia" w:hAnsiTheme="minorEastAsia" w:cs="Calibri" w:hint="eastAsia"/>
          <w:color w:val="000000"/>
          <w:lang w:eastAsia="zh-TW"/>
        </w:rPr>
        <w:t>經理小文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(</w:t>
      </w:r>
      <w:r w:rsidR="00304461">
        <w:rPr>
          <w:rFonts w:asciiTheme="minorEastAsia" w:eastAsiaTheme="minorEastAsia" w:hAnsiTheme="minorEastAsia" w:cs="Calibri" w:hint="eastAsia"/>
          <w:color w:val="000000"/>
          <w:lang w:eastAsia="zh-TW"/>
        </w:rPr>
        <w:t>周小文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)，</w:t>
      </w:r>
      <w:r w:rsidR="00304461">
        <w:rPr>
          <w:rFonts w:asciiTheme="minorEastAsia" w:eastAsiaTheme="minorEastAsia" w:hAnsiTheme="minorEastAsia" w:cs="Calibri" w:hint="eastAsia"/>
          <w:color w:val="000000"/>
          <w:lang w:eastAsia="zh-TW"/>
        </w:rPr>
        <w:t>佢要離開協進會有新發展，相信會員都會好捨得，</w:t>
      </w:r>
      <w:r w:rsidR="0026326F">
        <w:rPr>
          <w:rFonts w:asciiTheme="minorEastAsia" w:eastAsiaTheme="minorEastAsia" w:hAnsiTheme="minorEastAsia" w:cs="Calibri" w:hint="eastAsia"/>
          <w:color w:val="000000"/>
          <w:lang w:eastAsia="zh-TW"/>
        </w:rPr>
        <w:t>記得聽吓小文同大家講啲咩。</w:t>
      </w:r>
    </w:p>
    <w:p w14:paraId="348401BC" w14:textId="77777777" w:rsidR="00304461" w:rsidRPr="00304461" w:rsidRDefault="00304461" w:rsidP="00A43BC0">
      <w:pPr>
        <w:pStyle w:val="Web"/>
        <w:rPr>
          <w:rFonts w:asciiTheme="majorEastAsia" w:hAnsiTheme="majorEastAsia" w:cs="Calibri" w:hint="eastAsia"/>
          <w:color w:val="000000"/>
        </w:rPr>
      </w:pPr>
    </w:p>
    <w:p w14:paraId="30A6CBE4" w14:textId="77777777" w:rsidR="00304461" w:rsidRPr="00304461" w:rsidRDefault="003C5DA3" w:rsidP="00304461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3.</w:t>
      </w:r>
      <w:r>
        <w:rPr>
          <w:rFonts w:asciiTheme="majorEastAsia" w:eastAsiaTheme="minorEastAsia" w:hAnsiTheme="majorEastAsia" w:cs="Calibri" w:hint="eastAsia"/>
          <w:color w:val="000000"/>
          <w:lang w:eastAsia="zh-TW"/>
        </w:rPr>
        <w:t xml:space="preserve"> </w:t>
      </w:r>
      <w:r w:rsidR="00304461" w:rsidRPr="00304461">
        <w:rPr>
          <w:rFonts w:asciiTheme="majorEastAsia" w:eastAsiaTheme="majorEastAsia" w:hAnsiTheme="majorEastAsia" w:cs="Calibri" w:hint="eastAsia"/>
          <w:color w:val="000000"/>
          <w:lang w:eastAsia="zh-TW"/>
        </w:rPr>
        <w:t>會務動態</w:t>
      </w:r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 xml:space="preserve"> </w:t>
      </w:r>
      <w:proofErr w:type="gramStart"/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>–</w:t>
      </w:r>
      <w:proofErr w:type="gramEnd"/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 xml:space="preserve"> 休café</w:t>
      </w:r>
    </w:p>
    <w:p w14:paraId="1ADE5917" w14:textId="0BAF102A" w:rsidR="003C5DA3" w:rsidRPr="003C5DA3" w:rsidRDefault="0026326F" w:rsidP="003C5DA3">
      <w:pPr>
        <w:pStyle w:val="Web"/>
        <w:rPr>
          <w:rFonts w:asciiTheme="majorEastAsia" w:hAnsiTheme="majorEastAsia" w:cs="Calibri" w:hint="eastAsia"/>
          <w:color w:val="000000"/>
          <w:lang w:eastAsia="zh-TW"/>
        </w:rPr>
      </w:pPr>
      <w:r>
        <w:rPr>
          <w:rFonts w:asciiTheme="minorEastAsia" w:eastAsiaTheme="minorEastAsia" w:hAnsiTheme="minorEastAsia" w:cs="Calibri" w:hint="eastAsia"/>
          <w:color w:val="000000"/>
        </w:rPr>
        <w:t>協進會第一間結合按摩加咖啡嘅社企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cafe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已經試業中，總編樂詩(蔡樂詩)訪問店長D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amon(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梁成欣)，講吓休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caf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e特色。</w:t>
      </w:r>
    </w:p>
    <w:p w14:paraId="7F7D3045" w14:textId="77777777" w:rsidR="003C5DA3" w:rsidRPr="0026326F" w:rsidRDefault="003C5DA3" w:rsidP="003C5DA3">
      <w:pPr>
        <w:pStyle w:val="Web"/>
        <w:rPr>
          <w:rFonts w:asciiTheme="majorEastAsia" w:hAnsiTheme="majorEastAsia" w:cs="Calibri"/>
          <w:color w:val="000000"/>
        </w:rPr>
      </w:pPr>
    </w:p>
    <w:p w14:paraId="6F3DFCB0" w14:textId="77777777" w:rsidR="00304461" w:rsidRPr="00304461" w:rsidRDefault="00D97D42" w:rsidP="00304461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4.</w:t>
      </w:r>
      <w:r>
        <w:rPr>
          <w:rFonts w:asciiTheme="majorEastAsia" w:hAnsiTheme="majorEastAsia" w:cs="Calibri"/>
          <w:color w:val="000000"/>
        </w:rPr>
        <w:t xml:space="preserve"> </w:t>
      </w:r>
      <w:r w:rsidR="00304461" w:rsidRPr="00304461">
        <w:rPr>
          <w:rFonts w:asciiTheme="majorEastAsia" w:eastAsiaTheme="majorEastAsia" w:hAnsiTheme="majorEastAsia" w:cs="Calibri" w:hint="eastAsia"/>
          <w:color w:val="000000"/>
          <w:lang w:eastAsia="zh-TW"/>
        </w:rPr>
        <w:t>協進連線</w:t>
      </w:r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 xml:space="preserve"> - 大叔的愛</w:t>
      </w:r>
    </w:p>
    <w:p w14:paraId="2A2A8CCC" w14:textId="5153CE57" w:rsidR="003C5DA3" w:rsidRDefault="0026326F" w:rsidP="003C5DA3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同高級公眾傳訊主任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S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o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so(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伍佩施)為大家介紹早前網上大熱電視劇集《大叔的愛》，點解咁受歡迎?角色有</w:t>
      </w:r>
      <w:proofErr w:type="gramStart"/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咩</w:t>
      </w:r>
      <w:proofErr w:type="gramEnd"/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特別呢?</w:t>
      </w:r>
    </w:p>
    <w:p w14:paraId="46374693" w14:textId="77777777" w:rsidR="00D97D42" w:rsidRPr="003C5DA3" w:rsidRDefault="00D97D42" w:rsidP="003C5DA3">
      <w:pPr>
        <w:pStyle w:val="Web"/>
        <w:rPr>
          <w:rFonts w:asciiTheme="majorEastAsia" w:hAnsiTheme="majorEastAsia" w:cs="Calibri" w:hint="eastAsia"/>
          <w:color w:val="000000"/>
        </w:rPr>
      </w:pPr>
    </w:p>
    <w:p w14:paraId="0988831F" w14:textId="68C5B361" w:rsidR="003C5DA3" w:rsidRPr="00304461" w:rsidRDefault="00D97D42" w:rsidP="003C5DA3">
      <w:pPr>
        <w:pStyle w:val="Web"/>
        <w:rPr>
          <w:rFonts w:asciiTheme="majorEastAsia" w:eastAsiaTheme="majorEastAsia" w:hAnsiTheme="majorEastAsia" w:cs="Calibri" w:hint="eastAsia"/>
          <w:color w:val="000000"/>
          <w:lang w:eastAsia="zh-TW"/>
        </w:rPr>
      </w:pP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5.</w:t>
      </w:r>
      <w:r>
        <w:rPr>
          <w:rFonts w:asciiTheme="majorEastAsia" w:hAnsiTheme="majorEastAsia" w:cs="Calibri"/>
          <w:color w:val="000000"/>
        </w:rPr>
        <w:t xml:space="preserve"> </w:t>
      </w:r>
      <w:proofErr w:type="gramStart"/>
      <w:r w:rsidR="00304461" w:rsidRPr="00304461">
        <w:rPr>
          <w:rFonts w:asciiTheme="majorEastAsia" w:eastAsiaTheme="majorEastAsia" w:hAnsiTheme="majorEastAsia" w:cs="Calibri" w:hint="eastAsia"/>
          <w:color w:val="000000"/>
          <w:lang w:eastAsia="zh-TW"/>
        </w:rPr>
        <w:t>獨評視倡</w:t>
      </w:r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 xml:space="preserve"> –</w:t>
      </w:r>
      <w:proofErr w:type="gramEnd"/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 xml:space="preserve"> 智能</w:t>
      </w:r>
      <w:r w:rsidR="00304461" w:rsidRPr="00304461">
        <w:rPr>
          <w:rFonts w:ascii="新細明體-ExtB" w:eastAsia="新細明體-ExtB" w:hAnsi="新細明體-ExtB" w:cs="新細明體-ExtB" w:hint="eastAsia"/>
          <w:color w:val="000000"/>
          <w:lang w:eastAsia="zh-TW"/>
        </w:rPr>
        <w:t>𨋢</w:t>
      </w:r>
    </w:p>
    <w:p w14:paraId="0E1D1A4E" w14:textId="4C793279" w:rsidR="00B7375A" w:rsidRPr="00FC3B78" w:rsidRDefault="00FC3B78" w:rsidP="003C5DA3">
      <w:pPr>
        <w:pStyle w:val="Web"/>
        <w:rPr>
          <w:rFonts w:asciiTheme="majorEastAsia" w:eastAsiaTheme="minorEastAsia" w:hAnsiTheme="majorEastAsia" w:cs="Calibri"/>
          <w:color w:val="000000"/>
          <w:lang w:eastAsia="zh-TW"/>
        </w:rPr>
      </w:pPr>
      <w:r>
        <w:rPr>
          <w:rFonts w:asciiTheme="minorEastAsia" w:eastAsiaTheme="minorEastAsia" w:hAnsiTheme="minorEastAsia" w:cs="Calibri" w:hint="eastAsia"/>
          <w:color w:val="000000"/>
        </w:rPr>
        <w:t>今集</w:t>
      </w:r>
      <w:r w:rsidRPr="003C5DA3">
        <w:rPr>
          <w:rFonts w:asciiTheme="majorEastAsia" w:hAnsiTheme="majorEastAsia" w:cs="Calibri" w:hint="eastAsia"/>
          <w:color w:val="000000"/>
        </w:rPr>
        <w:t>獨評視倡</w:t>
      </w:r>
      <w:r>
        <w:rPr>
          <w:rFonts w:asciiTheme="minorEastAsia" w:eastAsiaTheme="minorEastAsia" w:hAnsiTheme="minorEastAsia" w:cs="Calibri" w:hint="eastAsia"/>
          <w:color w:val="000000"/>
        </w:rPr>
        <w:t>有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A</w:t>
      </w:r>
      <w:r>
        <w:rPr>
          <w:rFonts w:asciiTheme="majorEastAsia" w:eastAsiaTheme="minorEastAsia" w:hAnsiTheme="majorEastAsia" w:cs="Calibri" w:hint="eastAsia"/>
          <w:color w:val="000000"/>
          <w:lang w:eastAsia="zh-TW"/>
        </w:rPr>
        <w:t>l</w:t>
      </w:r>
      <w:r>
        <w:rPr>
          <w:rFonts w:asciiTheme="majorEastAsia" w:eastAsiaTheme="minorEastAsia" w:hAnsiTheme="majorEastAsia" w:cs="Calibri"/>
          <w:color w:val="000000"/>
          <w:lang w:eastAsia="zh-TW"/>
        </w:rPr>
        <w:t>ex</w:t>
      </w:r>
      <w:r>
        <w:rPr>
          <w:rFonts w:asciiTheme="majorEastAsia" w:eastAsiaTheme="minorEastAsia" w:hAnsiTheme="majorEastAsia" w:cs="Calibri" w:hint="eastAsia"/>
          <w:color w:val="000000"/>
          <w:lang w:eastAsia="zh-TW"/>
        </w:rPr>
        <w:t>同負責倡議</w:t>
      </w:r>
      <w:r w:rsidR="000B1E00">
        <w:rPr>
          <w:rFonts w:asciiTheme="majorEastAsia" w:eastAsiaTheme="minorEastAsia" w:hAnsiTheme="majorEastAsia" w:cs="Calibri" w:hint="eastAsia"/>
          <w:color w:val="000000"/>
          <w:lang w:eastAsia="zh-TW"/>
        </w:rPr>
        <w:t>權益工作</w:t>
      </w:r>
      <w:r>
        <w:rPr>
          <w:rFonts w:asciiTheme="majorEastAsia" w:eastAsiaTheme="minorEastAsia" w:hAnsiTheme="majorEastAsia" w:cs="Calibri" w:hint="eastAsia"/>
          <w:color w:val="000000"/>
          <w:lang w:eastAsia="zh-TW"/>
        </w:rPr>
        <w:t>嘅同事J</w:t>
      </w:r>
      <w:r>
        <w:rPr>
          <w:rFonts w:asciiTheme="majorEastAsia" w:eastAsiaTheme="minorEastAsia" w:hAnsiTheme="majorEastAsia" w:cs="Calibri"/>
          <w:color w:val="000000"/>
          <w:lang w:eastAsia="zh-TW"/>
        </w:rPr>
        <w:t>onas(</w:t>
      </w:r>
      <w:r>
        <w:rPr>
          <w:rFonts w:asciiTheme="majorEastAsia" w:eastAsiaTheme="minorEastAsia" w:hAnsiTheme="majorEastAsia" w:cs="Calibri" w:hint="eastAsia"/>
          <w:color w:val="000000"/>
          <w:lang w:eastAsia="zh-TW"/>
        </w:rPr>
        <w:t>李惠權)</w:t>
      </w:r>
      <w:r w:rsidR="0026326F">
        <w:rPr>
          <w:rFonts w:asciiTheme="majorEastAsia" w:eastAsiaTheme="minorEastAsia" w:hAnsiTheme="majorEastAsia" w:cs="Calibri" w:hint="eastAsia"/>
          <w:color w:val="000000"/>
          <w:lang w:eastAsia="zh-TW"/>
        </w:rPr>
        <w:t>講下巡視</w:t>
      </w:r>
      <w:r w:rsidR="0026326F" w:rsidRPr="00304461">
        <w:rPr>
          <w:rFonts w:asciiTheme="majorEastAsia" w:eastAsiaTheme="majorEastAsia" w:hAnsiTheme="majorEastAsia" w:cs="Calibri"/>
          <w:color w:val="000000"/>
          <w:lang w:eastAsia="zh-TW"/>
        </w:rPr>
        <w:t>智能</w:t>
      </w:r>
      <w:r w:rsidR="0026326F" w:rsidRPr="00304461">
        <w:rPr>
          <w:rFonts w:ascii="新細明體-ExtB" w:eastAsia="新細明體-ExtB" w:hAnsi="新細明體-ExtB" w:cs="新細明體-ExtB" w:hint="eastAsia"/>
          <w:color w:val="000000"/>
          <w:lang w:eastAsia="zh-TW"/>
        </w:rPr>
        <w:t>𨋢</w:t>
      </w:r>
      <w:r w:rsidR="0026326F">
        <w:rPr>
          <w:rFonts w:ascii="新細明體" w:eastAsia="新細明體" w:hAnsi="新細明體" w:cs="新細明體" w:hint="eastAsia"/>
          <w:color w:val="000000"/>
          <w:lang w:eastAsia="zh-TW"/>
        </w:rPr>
        <w:t>情況。</w:t>
      </w:r>
      <w:r w:rsidR="0026326F" w:rsidRPr="00FC3B78">
        <w:rPr>
          <w:rFonts w:asciiTheme="majorEastAsia" w:eastAsiaTheme="minorEastAsia" w:hAnsiTheme="majorEastAsia" w:cs="Calibri"/>
          <w:color w:val="000000"/>
          <w:lang w:eastAsia="zh-TW"/>
        </w:rPr>
        <w:t xml:space="preserve"> </w:t>
      </w:r>
    </w:p>
    <w:p w14:paraId="3C47D1F3" w14:textId="77777777" w:rsidR="00B10D37" w:rsidRPr="000B1E00" w:rsidRDefault="00B10D37" w:rsidP="00B10D37">
      <w:pPr>
        <w:pStyle w:val="Web"/>
        <w:rPr>
          <w:rFonts w:asciiTheme="majorEastAsia" w:hAnsiTheme="majorEastAsia"/>
        </w:rPr>
      </w:pPr>
    </w:p>
    <w:p w14:paraId="2A4E28F3" w14:textId="77777777" w:rsidR="00EF3355" w:rsidRPr="00EF3355" w:rsidRDefault="00EF3355" w:rsidP="007756DD">
      <w:pPr>
        <w:pStyle w:val="Web"/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14:paraId="1385CBAB" w14:textId="77777777"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0EE32D59" w14:textId="77777777"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3C4F7B16" w14:textId="77777777" w:rsidR="00EF3355" w:rsidRPr="00EF3355" w:rsidRDefault="00EF3355" w:rsidP="00EF3355">
      <w:pPr>
        <w:rPr>
          <w:rFonts w:asciiTheme="majorEastAsia" w:eastAsiaTheme="majorEastAsia" w:hAnsiTheme="majorEastAsia" w:cs="Calibri"/>
          <w:color w:val="000000"/>
        </w:rPr>
      </w:pPr>
    </w:p>
    <w:p w14:paraId="5031C6F8" w14:textId="77777777" w:rsidR="00B3591B" w:rsidRPr="00EF3355" w:rsidRDefault="0026326F" w:rsidP="00EF3355">
      <w:pPr>
        <w:rPr>
          <w:rFonts w:asciiTheme="majorEastAsia" w:eastAsiaTheme="majorEastAsia" w:hAnsiTheme="majorEastAsia"/>
        </w:rPr>
      </w:pPr>
    </w:p>
    <w:sectPr w:rsidR="00B3591B" w:rsidRPr="00EF335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A1082" w14:textId="77777777" w:rsidR="00ED5C27" w:rsidRDefault="00ED5C27" w:rsidP="00ED5C27">
      <w:r>
        <w:separator/>
      </w:r>
    </w:p>
  </w:endnote>
  <w:endnote w:type="continuationSeparator" w:id="0">
    <w:p w14:paraId="17E0671B" w14:textId="77777777" w:rsidR="00ED5C27" w:rsidRDefault="00ED5C27" w:rsidP="00ED5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AF8FA" w14:textId="77777777" w:rsidR="00ED5C27" w:rsidRDefault="00ED5C27" w:rsidP="00ED5C27">
      <w:r>
        <w:separator/>
      </w:r>
    </w:p>
  </w:footnote>
  <w:footnote w:type="continuationSeparator" w:id="0">
    <w:p w14:paraId="5AD5D63F" w14:textId="77777777" w:rsidR="00ED5C27" w:rsidRDefault="00ED5C27" w:rsidP="00ED5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B25A5"/>
    <w:multiLevelType w:val="hybridMultilevel"/>
    <w:tmpl w:val="E00E0632"/>
    <w:lvl w:ilvl="0" w:tplc="29AACF36">
      <w:start w:val="3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4D02BFF"/>
    <w:multiLevelType w:val="hybridMultilevel"/>
    <w:tmpl w:val="57AE37B4"/>
    <w:lvl w:ilvl="0" w:tplc="39FAB758">
      <w:start w:val="3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2FF4CF0"/>
    <w:multiLevelType w:val="hybridMultilevel"/>
    <w:tmpl w:val="FB2EC254"/>
    <w:lvl w:ilvl="0" w:tplc="1B2490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B86002F"/>
    <w:multiLevelType w:val="hybridMultilevel"/>
    <w:tmpl w:val="9B8A78B8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F18373C"/>
    <w:multiLevelType w:val="hybridMultilevel"/>
    <w:tmpl w:val="4036A3C6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AAA1B7A"/>
    <w:multiLevelType w:val="hybridMultilevel"/>
    <w:tmpl w:val="8D22CF06"/>
    <w:lvl w:ilvl="0" w:tplc="B5D8B3F6">
      <w:start w:val="3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MyMLU0NrK0MDVU0lEKTi0uzszPAykwqQUAIJOxLywAAAA="/>
  </w:docVars>
  <w:rsids>
    <w:rsidRoot w:val="00A23D48"/>
    <w:rsid w:val="00063ACC"/>
    <w:rsid w:val="00087A55"/>
    <w:rsid w:val="000B1E00"/>
    <w:rsid w:val="00117359"/>
    <w:rsid w:val="001453B4"/>
    <w:rsid w:val="001D0971"/>
    <w:rsid w:val="001D2640"/>
    <w:rsid w:val="001E666F"/>
    <w:rsid w:val="001F1C05"/>
    <w:rsid w:val="00217247"/>
    <w:rsid w:val="0026326F"/>
    <w:rsid w:val="002C58AF"/>
    <w:rsid w:val="002D7B53"/>
    <w:rsid w:val="002F5C79"/>
    <w:rsid w:val="00304461"/>
    <w:rsid w:val="00307460"/>
    <w:rsid w:val="003602E3"/>
    <w:rsid w:val="003C5DA3"/>
    <w:rsid w:val="003E6857"/>
    <w:rsid w:val="004231F4"/>
    <w:rsid w:val="00453C82"/>
    <w:rsid w:val="00493074"/>
    <w:rsid w:val="004A2275"/>
    <w:rsid w:val="004F43D5"/>
    <w:rsid w:val="00523B70"/>
    <w:rsid w:val="005348AA"/>
    <w:rsid w:val="00554611"/>
    <w:rsid w:val="00566DB0"/>
    <w:rsid w:val="00583240"/>
    <w:rsid w:val="005B2FB5"/>
    <w:rsid w:val="00604623"/>
    <w:rsid w:val="00672462"/>
    <w:rsid w:val="006D769C"/>
    <w:rsid w:val="007067F6"/>
    <w:rsid w:val="00707175"/>
    <w:rsid w:val="007252EB"/>
    <w:rsid w:val="007756DD"/>
    <w:rsid w:val="008402EE"/>
    <w:rsid w:val="00877828"/>
    <w:rsid w:val="00880BF5"/>
    <w:rsid w:val="008A06F0"/>
    <w:rsid w:val="008A51AF"/>
    <w:rsid w:val="009624A4"/>
    <w:rsid w:val="00991B10"/>
    <w:rsid w:val="00A23D48"/>
    <w:rsid w:val="00A43BC0"/>
    <w:rsid w:val="00A502EE"/>
    <w:rsid w:val="00A73447"/>
    <w:rsid w:val="00AE6A77"/>
    <w:rsid w:val="00AE6FAA"/>
    <w:rsid w:val="00B10D37"/>
    <w:rsid w:val="00B62BEB"/>
    <w:rsid w:val="00B7375A"/>
    <w:rsid w:val="00BD44FF"/>
    <w:rsid w:val="00BE50F6"/>
    <w:rsid w:val="00BF08F9"/>
    <w:rsid w:val="00C55FEF"/>
    <w:rsid w:val="00C6483D"/>
    <w:rsid w:val="00C706D0"/>
    <w:rsid w:val="00C84675"/>
    <w:rsid w:val="00CA3AF8"/>
    <w:rsid w:val="00CB2197"/>
    <w:rsid w:val="00CD3307"/>
    <w:rsid w:val="00D24367"/>
    <w:rsid w:val="00D51BA8"/>
    <w:rsid w:val="00D76091"/>
    <w:rsid w:val="00D97D42"/>
    <w:rsid w:val="00E117A2"/>
    <w:rsid w:val="00E527D6"/>
    <w:rsid w:val="00E92ED5"/>
    <w:rsid w:val="00ED5C27"/>
    <w:rsid w:val="00EF3355"/>
    <w:rsid w:val="00F03905"/>
    <w:rsid w:val="00F511D2"/>
    <w:rsid w:val="00F6479C"/>
    <w:rsid w:val="00F70DEB"/>
    <w:rsid w:val="00F71FC2"/>
    <w:rsid w:val="00FC3B78"/>
    <w:rsid w:val="00FD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6A291170"/>
  <w15:chartTrackingRefBased/>
  <w15:docId w15:val="{0D067C7D-1F67-4956-8F66-9640F3F60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3D48"/>
    <w:rPr>
      <w:rFonts w:ascii="SimSun" w:eastAsia="SimSun" w:hAnsi="SimSun" w:cs="SimSun"/>
      <w:kern w:val="0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23D48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A23D48"/>
  </w:style>
  <w:style w:type="paragraph" w:styleId="a4">
    <w:name w:val="header"/>
    <w:basedOn w:val="a"/>
    <w:link w:val="a5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6">
    <w:name w:val="footer"/>
    <w:basedOn w:val="a"/>
    <w:link w:val="a7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8">
    <w:name w:val="List Paragraph"/>
    <w:basedOn w:val="a"/>
    <w:uiPriority w:val="34"/>
    <w:qFormat/>
    <w:rsid w:val="00ED5C27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5B2FB5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5B2FB5"/>
    <w:rPr>
      <w:rFonts w:asciiTheme="majorHAnsi" w:eastAsiaTheme="majorEastAsia" w:hAnsiTheme="majorHAnsi" w:cstheme="majorBidi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9</Words>
  <Characters>398</Characters>
  <Application>Microsoft Office Word</Application>
  <DocSecurity>0</DocSecurity>
  <Lines>3</Lines>
  <Paragraphs>1</Paragraphs>
  <ScaleCrop>false</ScaleCrop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3</cp:revision>
  <dcterms:created xsi:type="dcterms:W3CDTF">2021-07-07T07:33:00Z</dcterms:created>
  <dcterms:modified xsi:type="dcterms:W3CDTF">2021-08-11T08:31:00Z</dcterms:modified>
</cp:coreProperties>
</file>